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  <w:r>
        <w:t xml:space="preserve"> </w:t>
      </w:r>
      <w:r>
        <w:t xml:space="preserve">(วันที่</w:t>
      </w:r>
      <w:r>
        <w:t xml:space="preserve"> </w:t>
      </w:r>
      <w:r>
        <w:t xml:space="preserve">28/09/2021</w:t>
      </w:r>
      <w:r>
        <w:t xml:space="preserve"> </w:t>
      </w:r>
      <w:r>
        <w:t xml:space="preserve">ห้อง</w:t>
      </w:r>
      <w:r>
        <w:t xml:space="preserve"> </w:t>
      </w:r>
      <w:r>
        <w:t xml:space="preserve">5411)</w:t>
      </w:r>
      <w:r>
        <w:t xml:space="preserve"> </w:t>
      </w:r>
      <w:r>
        <w:t xml:space="preserve">เจ้าหน้าที่ใหม่</w:t>
      </w:r>
      <w:r>
        <w:t xml:space="preserve"> </w:t>
      </w:r>
      <w:r>
        <w:t xml:space="preserve">ปลาและ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ันไปตกแถวภาคเหนือภาคกลางสกลไม่โดน</w:t>
      </w:r>
    </w:p>
    <w:p>
      <w:pPr>
        <w:pStyle w:val="BodyText"/>
      </w:pPr>
      <w:r>
        <w:t xml:space="preserve">(ล่าม) ได้ยินเสียงชัดใหม่ ทีสตูได้ยินเสียงชัดไหม</w:t>
      </w:r>
    </w:p>
    <w:p>
      <w:pPr>
        <w:pStyle w:val="BodyText"/>
      </w:pPr>
      <w:r>
        <w:t xml:space="preserve">(อาจารย์) ลองตัดของตูนดุสิเขาบอกไรนะ น้ำล้นสันเขื่อนเขื่อนแตก สกลก็เหมือนกัน</w:t>
      </w:r>
    </w:p>
    <w:p>
      <w:pPr>
        <w:pStyle w:val="BodyText"/>
      </w:pPr>
      <w:r>
        <w:t xml:space="preserve">(ล่าม) ขนของทันไหมคะ</w:t>
      </w:r>
    </w:p>
    <w:p>
      <w:pPr>
        <w:pStyle w:val="BodyText"/>
      </w:pPr>
      <w:r>
        <w:t xml:space="preserve">(อาจารย์) ไม่ทันสิโอโห</w:t>
      </w:r>
    </w:p>
    <w:p>
      <w:pPr>
        <w:pStyle w:val="BodyText"/>
      </w:pPr>
      <w:r>
        <w:t xml:space="preserve">(ล่าม) กลัวจะเหมือน ปี 2554เพราะจ้าวเขาออกว่ากำแพงรากลนภัต เนินก็เลยไม่ท่วม นี่เปิดไม่ได้นะ ต้องปิเครื่องไม่งั้นฟ้าาผ่าฟ้าผ่าเหมือนเดิมค่ะกลุ่มหนึ่งเข้าไปปฏิบัติการอ๋อเด็ก ๆเข้าไปห้องแล็ปใช่ไหมค่ะ</w:t>
      </w:r>
    </w:p>
    <w:p>
      <w:pPr>
        <w:pStyle w:val="BodyText"/>
      </w:pPr>
      <w:r>
        <w:t xml:space="preserve">(อาจารย์) พาไปปรับเครื่อง ไปตัดแต่ง wi</w:t>
      </w:r>
    </w:p>
    <w:p>
      <w:pPr>
        <w:pStyle w:val="BodyText"/>
      </w:pPr>
      <w:r>
        <w:t xml:space="preserve">(อาจารย์) ก็ เด็ก ๆก็ตื่นเต้นดูสจากสัปดาหไ์ที่แล้วพืก็ค่อย ๆ ปรับไปนะครับ บางคนยังไม่กล้าวินโดใช้ ออฟฟิศใช้</w:t>
      </w:r>
    </w:p>
    <w:p>
      <w:pPr>
        <w:pStyle w:val="BodyText"/>
      </w:pPr>
      <w:r>
        <w:t xml:space="preserve">(อาจารย์) ที่เพิ่มขึ้น ไม่งั้นเด็กไมันไม่ได้ก็น่าจะเสร็ตจสมบูรณ์ 100๔</w:t>
      </w:r>
    </w:p>
    <w:p>
      <w:pPr>
        <w:pStyle w:val="BodyText"/>
      </w:pPr>
      <w:r>
        <w:t xml:space="preserve">(อาจารย์) มาเพิ่มสกิลให้กับ น้อง ๆ ลุก ๆเรา</w:t>
      </w:r>
    </w:p>
    <w:p>
      <w:pPr>
        <w:pStyle w:val="BodyText"/>
      </w:pPr>
      <w:r>
        <w:t xml:space="preserve">(ล่าม) ค่ะ ที่ดูแลคนพิการ จังหวัดสกลนครอาจารย์แม่ถามว่าสนใจมาเป็นวิทยากรไห</w:t>
      </w:r>
    </w:p>
    <w:p>
      <w:pPr>
        <w:pStyle w:val="BodyText"/>
      </w:pPr>
      <w:r>
        <w:t xml:space="preserve">(อาจารย์) ภาษามือ มาใหม่ล่ามของเรานะครับเป็นล่ามภาษาถิ่น เขาไำม่น้อง ๆ เข้าไม่ได้จบทางล่ามมาโดยตรงก็เผื่อพี่ตูนว่าง ๆเดี๋ยวจะทำเชิญมานะครับ ก็มีค่าเดินทางค่าที่พัหกมาเที่ยวสกลนครไม่เปิดไมค์มาครู่หนึ่ง แล้วก็เด็ก ๆ จะได้เจอตัวเป็น ๆหนุก็อยากเจอเด็ก ๆตัวเป็น ๆถ้าเชิญวิทยากรที่เป็นล่ามที่ไม่ใช่หน่วยงานราชการ</w:t>
      </w:r>
    </w:p>
    <w:p>
      <w:pPr>
        <w:pStyle w:val="BodyText"/>
      </w:pPr>
      <w:r>
        <w:t xml:space="preserve">(ล่าม) อ๋อค่ะ</w:t>
      </w:r>
    </w:p>
    <w:p>
      <w:pPr>
        <w:pStyle w:val="BodyText"/>
      </w:pPr>
      <w:r>
        <w:t xml:space="preserve">(อาจารย์) มูลนิธิเยอะแยะ</w:t>
      </w:r>
    </w:p>
    <w:p>
      <w:pPr>
        <w:pStyle w:val="BodyText"/>
      </w:pPr>
      <w:r>
        <w:t xml:space="preserve">(อาจารย์) มีองค์การที่เข้าสับพอตเราอยุ่เพราะอย่างน้อยเด็กๆ เขาก็คุ้นเคยเขาก็คุฯเคยกับพวกเราแล้วไงพวกเรานี่แหละ ล่ามพวกเรานี่แหละ</w:t>
      </w:r>
    </w:p>
    <w:p>
      <w:pPr>
        <w:pStyle w:val="BodyText"/>
      </w:pPr>
      <w:r>
        <w:t xml:space="preserve">(อาจารย์) กับรุ่นพี่รุ่นน้องว่า เราไม่เหมือนรมที่อื่นเหมือนพี่แฝดแบบนี้ พูดภาษาท้องอยากจะเข้าไปเรียนรู้ภาษาถิ่นกับอาจเป็น คนในครอบครัวถ้ามีโอกาสได้เลยค่ะคงมากันพอสมควรแล้ว วันนี้คงไม่สอนหนักนะครับมันเป้นวิชาที่มีแต่จะเจอกันอยู่แล้วนะครับ อีกวิชาวิชาเทอมหน้านั้นก็จะเน้นไปประกอบอาชีพได้ ก็ อยากจะฝากนะครับ ก็ต้องหัดพิมพ์สัมผัส</w:t>
      </w:r>
    </w:p>
    <w:p>
      <w:pPr>
        <w:pStyle w:val="BodyText"/>
      </w:pPr>
      <w:r>
        <w:t xml:space="preserve">(อาจารย์) นะครับเราก็จะมีสกิล เพิ่มขึ้นนะครับก็มีข่าวดีสำหรับพวกเรานะครับศุนย์ไปษณีย์ที่กลนะครกำลังสร้างปีหน้านะครับ ซึ่งศูนย์</w:t>
      </w:r>
    </w:p>
    <w:p>
      <w:pPr>
        <w:pStyle w:val="BodyText"/>
      </w:pPr>
      <w:r>
        <w:t xml:space="preserve">(อาจารย์) เรามรุ่นพี่เขาจะรับด้านหูหนวกซึ่งผมมองว่าถ้าใครไม่เลือกงานก็</w:t>
      </w:r>
    </w:p>
    <w:p>
      <w:pPr>
        <w:pStyle w:val="BodyText"/>
      </w:pPr>
      <w:r>
        <w:t xml:space="preserve">(อาจารย์) ทำงานที่ไปรษณีก็วันละ 450 บาท ต่อวันอาทิตย์หนึ่งนี่ ทำหนึ่งอาทิจปลายปีก็มีโบนัส ถ้าทำเป็นปี ก็ดชคดีว่าอาจารย์พ่อมีลูกศิษรองผู้จัดการ รองผู้จัดการแต้่ก็ถือว่าเป็นข่าวดี</w:t>
      </w:r>
    </w:p>
    <w:p>
      <w:pPr>
        <w:pStyle w:val="BodyText"/>
      </w:pPr>
      <w:r>
        <w:t xml:space="preserve">(อาจารย์) เราก็จะมีงานรองรับเรา ก็จะฝากพวกเราว่าต้องอดทนเอาไว้เดี๋ยวเทอมหน้าเจอกันบอกโอ้ยไม่กล้าใช้กลัวไข่มุกเขาเคยใช้เป็นและ เก่งและบางคนเรียนจบมาไม่เคยใช้เครื่องคอมเลยอาจารย์พ่อก็จะประยุกค์ เพื่อเพิ่ใจเย็น ๆ ครับ อย่าใจร้อนครับ วันนี้ก็ขอพูดในสไลด์ไม่ให้เราซีเรียสนะครับ ไม่เอาวิชาการที่ผมเองก็ รับปาดสมาชิกเพื่อนฝูให้เผยแพร่ให้คุย เรื่องนี้กับลูก ๆ ลูก ๆนะครับว่ามันเป้นยังไง</w:t>
      </w:r>
    </w:p>
    <w:p>
      <w:pPr>
        <w:pStyle w:val="BodyText"/>
      </w:pPr>
      <w:r>
        <w:t xml:space="preserve">(ล่าม) ตอนนี้ยังไม่เห็นค่ะอาจารย์เอาใหม่ เอาใหม่าหน้าจอ คลิกแค่หน้าต่างมันไม่ขึ้นเห็นแล้วค่ะOpen soart บทบาทและก็มีผลกระทบopen Soourcคือมีคนให้ความหมายหลายอย่างก็คือใครใช้ก็ได้ไม่ได้ว่ากันผู้ชายมีสิทแก้ไขได้ใช้ซอฟต์แวร์ที่เป็รลิขmรแพนหนดะ นดดรแำถ้าถ้าเป็น open sครับ ใช่ได่้ฟรีเดี๋ยวเราเข้ามาในห้องแล็ปเราลงฌปรแกรมโที่เป็นเกี่ยวกับที่เราใช้กันที่อาจล้าสมัยนะนี่นะครับใช้ลีนุ๊กเป็นระบบปฏิบยัติการเป็นระบบปฏิบัติการ Hotmail นะครับ เขาบอกห 70เป็นเซฟเวอร์ เป็นเว็ยเซฟเวอร์ตัวนี้คือเป็น open หนีพแำใช้ฟรีไม่ต้องเสียตัง ทำไมเราต้องสนใจโอเพ้นซอสคือมันไม่ได้เสียตังครับ ยกตัวอย่างเช่น เช่น เราไปกดเงินตู้ atmระบบปฏิบัติการอยู่ในตู้ atmว่าในตู้เอทีเอ็มเป็นอะไรบ้างเครื่องคอมพิวเตอร์ตั้งโต้ะอยตัว1 หน้าจก็แล้วแต่ว่า ใช้ระบยบของธนาคารส่วนใหญ่ใช้วินบางคนเขาถามอาจารย์ครับ ตอนนี้เราใช้ winเราอย่าลืมนะครับว่าถ้าเราใช้ windoเป็นต่อเครื่อง เช่นธนาคารกรุงไทย เราจะต้องซื้อwindowนั้นแสดงว่าต้องเสียค่าใช้จ่าย นะครับจะเห็นไดเ้ว่าองค์กรต่าง ๆ เหล่านี้ทำการวิจัย เอาง่าย ๆ เหมือนปัจจุบันล้วนแต่พัฒนามาจาก open souceในเวลาไปทำงานจริงเขาไม่ได้บอกนะครับวว่าพัฒนาใช้ฟรีแล้วแก้ไขได้แล้ว ยังเอามาขายได้นั้นนะครับ ก็มีหลักอยู่ไ ่เนอะหลักการง่าย ๆของรูปแบบในการพัฒนาก็เลยทำให้เรานี่มีสิทธิ์สามารนะครับ แก้ไขให้มันดีขึ้น พฒนาให้มันดีขึ้นโปรแกรมหนึ่งอยากจะใช้คนพัฒนาเป็นเกิดเป็ฯชุมชนการพัฒนาการสร้างสรรค์ขึ้นสมาคมโปรแกรมเมอร์ประเทศไทย ซึ่งอาจารยเป็ฯสมาชิคอยู่ เป็นจนลืมรหัสผ่านส่งมาที่เฟซบุ๊กว่ามีรุ่นนึง ผมเข้าไปพัฒนาร่วม ยังมีอยู่เราเข้าไปเป็นสมาชิก เราก็จะเห็นว่ามีการพัฒนาตซึ่งมีมากนะครับ มีตลอด เราขาดการประชาสัมพันธ์เขาบอกว่้า open suose ไม่ได้แปลวฟรีอย่างเดียว โอเพ้นซอสสามารถทำเงินได้ โอเครละ เวิร์คละเอาไปขายได้นะครับ พอชอบเล่นมาก ๆ เข้า ก็เลยพัฒนาเกมขึเกมส์ขึ้นมาขาย จำชื่อไม่ได้ ร่ำรวยไปเลยนะครับเปลี่ยนจากการขาย ผลิตพันการขายเซอร์วิตขายของออนไลนืไหม ออนไลน์บางคน ยกตัวอย่างเช่น จาการขายผลิตลาซาด้า อะไรนะครับ ช็อปปี้นะครับแต่ทำไมเขาถึงร่ำรวย เดี๋ยวรายละเอียดต่าง ๆ เหล่านั้น เราค่อย ๆตัวอย่างผู้ให้บริการ google แรๆสมัย Google พัฒใช้ฟรีนะครับบอกข้อดีข้องโอเพ้นซอส แจกได้ ขายได้ ไม่ละเมิดลิขสิทะทำอะไรก็ได้ ถ้าเราได้โอเพ่นซอสมา เราก็เอามาพัฒนาทำให้เกิดการแข็งขันในการพัฒนา ถ้าพัฒนาจากคนนี้พัฒนาแบบหนึ่ง คนยเรามาเรียนสายนี้เราก็ค่อยนะครับ ดูตัวอย่างโปรแกรมหลายโปรแกรมนะครับจะมีปัญหา</w:t>
      </w:r>
    </w:p>
    <w:p>
      <w:pPr>
        <w:pStyle w:val="BodyText"/>
      </w:pPr>
      <w:r>
        <w:t xml:space="preserve">(อาจารย์) เพราะเป็นซอฟแวร์ต่างประเทศ คนไทยเราก็นำมาเป็นภาษาไทยเราได้แบบสมบูรณ์นะครับ หรือถ้าเป็นคนลาวก็ไปพัฒน่าเป็นภาษลาวลดค่าใช้จ่ายนะครับ ไม่ต้องซื้อไม่ต้องซื้อนะครับ บางคนบอกจ่ายแค่ค่าอบรมตัวอย่าง เราจะลดค่าใช่าจายลงได้เยอะดอเพ่นซอสไม่ใช่ศัตรูไม่ใชศตูไมโคซอฟสไลค์นี้ใช้มาเกือบ 7-8 ปผมสอนวิชาระบบปฏิบัติการ จนผมเล่าให้พวด้ราลิขสิทธิ์มาให้ผมอยู่หลายชุดนะครับเพราะเขาไปเห็นสไลด์ไมโครซอฟต์นะครับ ไมโครซอฟไมโครซอฟบอ ก อ้าวทำไมอาจากรถ้าเราใช้โอเพ่นซอสเราจะไม่ต้องไม่ต้องเสียตังในการซื้อเขาจะไม่เก็บเงินเก็บสถาบันการศึกษาคือใช้ฟรี เขาก็จะใช้โปรแกรมไมโครซอฟ</w:t>
      </w:r>
    </w:p>
    <w:p>
      <w:pPr>
        <w:pStyle w:val="BodyText"/>
      </w:pPr>
      <w:r>
        <w:t xml:space="preserve">(อาจารย์) นะครับ พอใช้เป็นหลักก็เท่ากับให้เขา เพราสถาบันการศึกษาทุกที่สอนให้ใช้สอนให้ใช้ microcoft หมดเริ่มไม่ค่อยใช้ไมโครซอฟต์ร้านที่จำเป็นต้องใช้microsoft ดังนั้นหันมาใช้ไมดโครนะครับ เพราะเขาเห็นอย่างนี้ แม้แต่บริษัทไมโครซอฟนะครับก็ ประมาณเกือย 4 ล้าน แต่ก้ไม่ได้เสียเลย อย่าใช้เลยไมโครซอฟเสียดายตังต่อปีเอามาทำอย่างอื่นดีกว่า ไม่ได้ผมว่านะ ปัจจุบันนี้บางตัวทำงานได้ดีกว่าได้ดีกว่า เดี๋ยวถ้ายังไงเดี๋ยวเราเข้ามาเรียนในห้องแล็ปซึ่งไปบรรยายแบบนี้ ไมโครซอฟต์ร้องอยากได้อะไรเกี่ยวกับ ทicrosoft เครื่องก้ตอบตรงๆ ว่าใช้ไมโครซอฟตืที่เป็นลิขสิเพราะเราไม่ได้เสียตังค์เขาให้เรามาฟรี นะครับ ฟรีแวร์คือโปรแกรมที่ให้ใช้ฟรี ๆ นะครับ ก็จะมีคำอยู่ นะครับยที่เราจะเจอบ่อย ๆดีโม่ ถ้าแชร์แวร์นี่ก็คือแต่ถ้าคุณ อยากใช้งานเต็มที่คุณต้องเสประเภทแชร์แวร์ อันที่เราไปดาวโหลดต้องแยกให้ออกนะครับ อีกอันหนึ่งก็คืออันนี้ให้ใช้ฟรีเลยครับเต็มที แก้ไขไม่ได้ ฟรีซอฟต์แวร์ ก็คือให้มาเต็มที่ ก็คือให้ฟรี แก้ไขได้ฟรี ไม่ต้องเสียตังเราต้องแยกให้ออก แต่มั้งนี้ทั้งนั้นเข้าปีที่ 24 ที่คลุกคลีเราคงเคยได้ยินนะครับ ของฟรีไม่มีมรมันให้เราใช้ฟรีอยู่ครับ แต่สักระยะหนึาไอตัวฟรีแวร์นั้นแหละครับเป็นตัวดีเลยมันบยอกว่้าเป็นโปรแกรม Anti wเราก้โหลดมาใส่เครื่องเรา วันดีคืนดียกตัวอย่างมาเมืทำดปรเจคจะเป็นอุทาหรณ์สอนใจเอาไว้ว่าข้อมูลอะไรก็แล้วแต่ เราอย่าเก็ยไว้ในเครื่องอย่างเดียวที่เราได้พื้นที่ฟรีมาตัั้ง TBก็ฝากพวกเราไว้ด้วย นะครับอย่าชล่าใจในท้องตลาด ณ ปัจจุบันมีเยอะแยะผมยกตัวอย่างมาให้ดู เฉย ๆ อย่างเช่น รีนุ๊กเดี๋ยวเราเรียนวิชาพวกเกี่ยวกับเครือข่ายใช้ฟรีเลไม่ต้องเสียตังตฺซื้อแบบวินโดว์หรือพวก Chomeที่เราใช้อยู่ โอเพ้นออฟิศเป็นเว็บเซิร์เวอรเราคงได้ใช้ พวก my sQlคราวนี้มาดูนะครับเริ่มต้นกับโอเพ้น?ซอสพวกคนที่เขาเขียนโปรแกรม เห็นเขาพูดเพิ่มเติมได้ แต่ทั้งนี้ทั้งนั้นเจ้าของต้องมการเขียโปรแกรมด้วย เดี๋ยวเรา ปี2 ปี3 เดี๋ยวลีนุ๊฿กนี้เขาให้มาแบบนี้เราปรับแต่พัฒนาแก้ไขได้แก้ไขได้ไหมครับแก้ไม่ได้นะวินโดวืดอเครไหม ใครถามเมื่อกี้นึกออกนะไม่ได้นะครับ เดีี่ยวค่อยว่ากันนะครับปีที่2 ก็จะเริ่มว่ากันอีกที เขาให้ดูก็จะมีแอปมาให้นะครับ ก็ต้องเสียนะครับ ตจ้องเสียตังค์ แต่ถ้าใช้ กเ้จะไม่เสียตั้งเขาบอก file fox ในโลกเขาว่านะคเขาว่านะแต่เร็วกว่าจริงครับ ถ้าลองเปรียบเทีระหวง่าโครมกับไฟฟรอกในแล็ป เดี๋ยวจะเปอดให้ดูโอเพ้ทออฟฟิศ พวกออฟิศปลาดาว เมมโบ้เขียนเว็บ นี่ก็เป็นไๆม่ต้องไปเขียนโค้ตออกแบบเว็บไซต์เด็ี่ยวก็พาพวกเราทำ ทุกอย่างที่กล่าวมาเราต้องได้ทำนะครับในถานะ เราเรียนสในด้านนี้เรา ฝั่งซ้ายมือนะ ถ้าเราใช้ซอฟแวร์ที่เป็นลิขสิทวินโด้ฝั่งนี้ 7,9007900 ออฟิศ 15000 เราไม่ใช้วินดดว XP PRI7900 ก็จะตกประมาณ 5หมื่อน 5 หมื่น 5ถ้าเราใช้แบบลิขสิทธิ์ เสียตังเยอะงเยอะนะครับ เขาจะมีวินโดว์ xp มาให้นะครัย เช่นโปรแกรม Lenuxว่าเวลาที่เราใช่งานจริง อาจารยืครับเขาขอดูได้ไหมได้ไหม แล้วอยู่ ๆ มีคนมาจากยริษัทขอดูเลยว่าคอมพิวเตอร์คุณ มีไหมลองจตอบให้ฟังสักคนสิ ทำได้ไหมเอ๋ย ไขมุก เปิดไมค์เลยลูกไข่มุกอยู่รึเปล่าเงียบไปเลย อ่าวเงียไปพี่แฝดก็ได้ พี่อีฟถามพี่แฝดหน่อยว่าสพายโน็ตบุ๊คเดินรมน้อง ๆขอดูหน่อยเครื่องน้องใช้วินดดวแท้หรือป่าเขาทำได้ไหม</w:t>
      </w:r>
    </w:p>
    <w:p>
      <w:pPr>
        <w:pStyle w:val="BodyText"/>
      </w:pPr>
      <w:r>
        <w:t xml:space="preserve">(ล่าม) ให้ด฿ูไดเครับผมให</w:t>
      </w:r>
    </w:p>
    <w:p>
      <w:pPr>
        <w:pStyle w:val="BodyText"/>
      </w:pPr>
      <w:r>
        <w:t xml:space="preserve">(อาจารย์) ใจดีจังเลยพีรี่แฝด จริง ๆนะครับ</w:t>
      </w:r>
    </w:p>
    <w:p>
      <w:pPr>
        <w:pStyle w:val="BodyText"/>
      </w:pPr>
      <w:r>
        <w:t xml:space="preserve">(อาจารย์) เราก็ต้องให้เขาดู ไม่ให้ไม่ดูไม่ได้ ก็คงไม่ทำขนาดนั้นหรอกครับมาถามขอดู ผมก้ไม่ให้ดู นี่คือลักษณะของเดี๋ยวก็จะมีการเพิ่มทักาะให้เราด้วยอะไรทำได้อะไรทำไม่ได้อะไรละเมิคราวนี้นะครับเขาบอกกากรนพำ โอเพ่นซอสทุกองคืกรนะครับถ้าเราจะเอาอะไรเข้าไปเปลร,yo0t9hv’gibj,,k0kditfy</w:t>
      </w:r>
    </w:p>
    <w:p>
      <w:pPr>
        <w:pStyle w:val="BodyText"/>
      </w:pPr>
      <w:r>
        <w:t xml:space="preserve">[z^h</w:t>
      </w:r>
    </w:p>
    <w:p>
      <w:pPr>
        <w:pStyle w:val="BodyText"/>
      </w:pPr>
      <w:r>
        <w:t xml:space="preserve">[ibskiระดับผู้บริหาร หรือจะเอามาใช้เริก็ต้องเริ่มตั้งแต่นุ้นละครับ นายกรัฐมนตรีผู้บริหารระดับสู งถ้านี่คือหลักการของมันนะครับ และในการนำเอาดอเพ่นซอสหรือจะเปผลี่ยแปลงอะไรก็แล้วแต่ เราจะต้อนะครับ เราจะไม่เห็นต้ามพร้าด้วยเข่ามันไม่หักด้ามพร้าด้วยเข้า เราจะไม่ปุ้บปั้บเลยนะครับ และอันหนึ่งก็คือต้อวงเตรียมทีม ซัพพทีมซัพพอร์ต ผู้บริหารระดับสูงค่อยเป็นค่อยไปแล้ว จะต้องมีทีใมงานซัพพอร์ตว่าโแรแกรมนี้ทำอย่างนี้นั้น ส่งเสริมการใช้ อันนี้เล่าประสบการจริงในมหาลัยของเราอาจารย์พอไปเสนอตั้งปีละ 3-4ล้าน ทำไมเราไม่ใช้รันุีก โอเพ้นท์ซอสผมก็เสนอแนะว่า 1 ค่อยเป็นค่อยไปครับ 2 เตรีมทีมงานเทนนิ่งส่งเสริมอย่างไร เช่นเช่น ถ้่าใครลงโทษมันจะรุนแรงไปสำหรับคนไทก็เลบบอกอธิการ ถ้าใครหันมาใช้โอเพให้รางวัลปีนั้นให้ 2 ขั้นใครไม่ใช้ไม่ให้สองขั้น เดี๋ยวคนก็จะหันมาใช้นะครับนี่คือตัวอย่างนะครับแต่ถามว่า ราชพัฒสกลนครซึ่งปีนี้ก็ทราบข่าวว่านะครับต่อปี ตัวอย่าโอเพ้นซอส จากที่อาจารย์แม่สอนพวกเราเมื่อเช้าเพราะต้นกำเนิดมาจากภาษา อังกฤษ ต้องการจะให้เราเรียนรู้ก็คือทักษะทางภาษา เขาบังคับให้เราเรียนนะครับ หน่วยงานของรัฐรัฐนะครับที่มีการส่งเสริมให้ใช้โอเพ้นซอสซิสต้านะครับ แล้วก็Nectที่เรมใช้บริการ มาจากเนกเทคส่งเสริมโอเพ่นซอสที่จะนะครับ เรียนด้วยกันได้นะปัจจถเรียนด้วยได้ปัจจุบัน และสิ่งสุดท้ายผมมักจะย้ำกับนักศึกษาว่าคนดีสำคัญกว่าทุกดสิ่ง ถ้าเราเป็นคนดีเราก็ทำอะไรก็ได้นะครับ แต่ถ้าเราไม่ใช้คนดีเราก้๗ธ?ฎฉ๖๋ศฺ.ว่า เรียนที่ราชภัฏสกลนคร ในห้องเรียนพิเศษ ก็คือห้องที่เราเรียนให้พวกเรา เป็นคนเก่แต่มีความมุ้งหวังให้พวกเราเป็นคนดี เพราะถ้าพวกเราเป็ฌรเราก็จะสามารถที่จะเรียนรู้นะครับ ส่วนคนเก่งอาจไม่มช้ครนดีก็ได้แต่เห็นแก่ตัวนะครับ นะครับดังนั้นถ้าใคตรถามว่าจบจากราชพัฒ?พิเศษ เขาเน้นอะไรคุณ เขาเน้นอะไรคุณให้พวกเราตอบเลนะคตรับเน้นการเป็นคนดี เพราะคนดีสาำถ้าเราเป็นคนดี เราก็สามารถคิดดีทำดีรู้ในสิ่งที่ดีดี ทุกอย่างก็จะประสบความสำเร็จห้องเรียนเหล่านี้เกิดขึ้น หลายคนมาถามห้องนี้เรียนแล้วไม่เห็นเก่งเลย ทำนู้นทันนี้ครบ 32 คุณจะเอาอะไรกันนักกันหนาสกิลของเรา เราจะต้องเปผ็นคนดี ในพื้นฐานของคส่ทเป็นตนดอาจจะบอกว่า เอ๋เรียนจะเทอม 1 แล้ว ยัวงไม่ได้ยังไม่ได้อะไรเลย พี่แฝดไม่ได้ตกใจเราจะเรียนในห้องเรียนอย่างเดียวนะ เรามีการนั้นกันมาเสาร์อาทิตย์ร่วมกันเสมอนะครับ แล้วในเทอมหน้านะครับถ้าเขชาให้เราออกพื้นที่ได้ผมจะพาเราไปดูรอบ ๆ ปี 2 ก็ถ้า เขาให้ไปได้เยอะวางแผนว่าจะพาไปนู้นเลยครับ มสส. มข.อยู่ในห้องเรียนมันเบื่ออาจารย์พ่อเบื่อจังเบยอ านอนยู่้าคุยไปคุยมาเวลาอาจารย์แม่อาจารยืพ่อเราคุยกับพวกเรานี่แหละ บางทีน้อเดินออกมา พ่อพูอะไรนะ พ่อพูดับพี่เจ้าเหลือง เหมือนพ่อเลยก็ฝากพวกเรา ใอดทนนะครับ เดี๋ยวเจอกันนะครับมีอะไรสงสัยไหมครับถามได้ เงียบเลยไข่มุก</w:t>
      </w:r>
    </w:p>
    <w:p>
      <w:pPr>
        <w:pStyle w:val="BodyText"/>
      </w:pPr>
      <w:r>
        <w:t xml:space="preserve">(นักศึกษาหญิง) ยังอยุ่ค่ะยังอยู่มีใครจะถามอะๆไรเพิ่มเติมไหมถามได้ ๆมีไหมครับใครมีคำถามไหม …. เงียบเลยแฝดยังมือถาม</w:t>
      </w:r>
    </w:p>
    <w:p>
      <w:pPr>
        <w:pStyle w:val="BodyText"/>
      </w:pPr>
      <w:r>
        <w:t xml:space="preserve">(ล่าม) แฝดบอก่าเมือ่เช้านี้ค่ะ อาจารย์แม่สอนเรื่องพิมพ์ใสนองได้ลองฝึกครับแต่ว่าผมก็จะฝึกต่อไปมันจะยากเพราะเราไม่เคนทำ แรก ๆ มองย้างไม่มองบ้าง ค่อย ๆ เป็นเพรคราะว่า แฝดยังไม่เคยมาพิมพ์กับโน็ตบุ๊คยิ่งยาก เพราะคีย์มันชิดกัน มาเจอคียืบอร์ดธรรมดาสมัยก่อนอาจารย์พ่อมาฝึกก้ร้องไห้ไปพ</w:t>
      </w:r>
    </w:p>
    <w:p>
      <w:pPr>
        <w:pStyle w:val="BodyText"/>
      </w:pPr>
      <w:r>
        <w:t xml:space="preserve">(อาจารย์) ร้องไห้ไปพิมพ์ไปร้องไห้ไปนะครับบ พีรแฝดลองดูนะครับลองซื้อคีย์ตัวละร้อยกว่าบาท มาพิมพ์มันจะง่ายกว่าในโน๊ตบุ๊คเพราะคีย์บอร์ดมันจะใหญ่กว่ากว่างกว่า ไม่เกินเดือน 2 เดือนมันเลิกไม่ได้หรอกครับมันเป็นยไปโดยอัตโนมัติมาปล้นเอาไม่ได้ โอเครเนจทาะมีคนอื่นอีกไหมครับมีครอื่นอีกไหม ใครจะถามไหมคนอื่นจว่าไง เงียบเลยมีไหมครับไข่มุกมีอะไรจะถามไหมลูก คนอื่นว่าไงครับไม่มีเนาะ ไม่มีแสดงว่าเข้าใจก็สัปดาห์นี้ก้จะพอแค่ในี้ อาจารยืพ่อก้จะพยายมจะนะครับ เพราะว่าวิชาของทางด้านเราเป็นนะครับเหมือนสัปดาห์ที่เราทำการเตรีนมเครื่อง ต่อไปเวลาไปเขียนโปรแกรมพร้อมการล้างวเครื่องก็ตื่นตาตื่นใจกันไป นะครับไม่มีใครถามอีกแล้ววันนี้ก็พอแค่นี้ เจอกันใมหม่สัปห์หน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ระบบปฏิบัติการและเทคโนโลยีแพลตฟอร์ม (ปี1) (วันที่ 28/09/2021 ห้อง 5411) เจ้าหน้าที่ใหม่ ปลาและภูมิ</dc:title>
  <dc:creator/>
  <cp:keywords/>
  <dcterms:created xsi:type="dcterms:W3CDTF">2022-06-01T03:59:07Z</dcterms:created>
  <dcterms:modified xsi:type="dcterms:W3CDTF">2022-06-01T0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ิถุนายน 2565 เวลา 09.21 น.</vt:lpwstr>
  </property>
  <property fmtid="{D5CDD505-2E9C-101B-9397-08002B2CF9AE}" pid="3" name="subtitle">
    <vt:lpwstr/>
  </property>
</Properties>
</file>